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WINTER-RUN GRAPHS</w:t>
      </w:r>
    </w:p>
    <w:p>
      <w:pPr>
        <w:pStyle w:val="BodyText"/>
      </w:pPr>
      <w:r>
        <w:t xml:space="preserve">Figure. Cumulative Count of current and historic Genetic WR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Histogram of historic genetic winter-run salvag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ummary of WY 2025 loss of CCV steelhead and wild and hatchery winter-run</w:t>
      </w:r>
      <w:r>
        <w:t xml:space="preserve"> </w:t>
      </w:r>
      <w:r>
        <w:drawing>
          <wp:inline>
            <wp:extent cx="5334000" cy="6667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Tillotson predictions at different OMRI scenarios</w:t>
      </w:r>
      <w:r>
        <w:t xml:space="preserve"> </w:t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CPAS TABLES</w:t>
      </w:r>
      <w:r>
        <w:t xml:space="preserve"> </w:t>
      </w:r>
      <w:r>
        <w:t xml:space="preserve">TABLE X. Winter-run weekly distributed loss threshold.Last updated 04/21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p>
      <w:pPr>
        <w:pStyle w:val="BodyText"/>
      </w:pPr>
      <w:r>
        <w:t xml:space="preserve">TABLE. Historic migration and salvage patterns.Last updated 04/21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9%(99.6%,100.2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.6%(84.4%,104.8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.3%(91.3%,99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.8%(93.8%,99.8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.4%(77.9%,97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.8%(94.8%,98.7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.1%(81.9%,100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.6%(71.7%,89.6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9%(36.8%,64.9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.5%(16.6%,54.3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%(3.7%,12.6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.2%(40.2%,88.3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.2%(41.7%,86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.8%(67.4%,96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.1%(58.1%,84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DNA Winter-run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.7%(93.8%,101.7%) WY: 2020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.6%(65.0%,84.1%) WY: 2015 - 202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“Winter Run Loss Plot”" title="" id="33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wrc/load_plot_tillotson_predicted_los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“Winter Run Historic Loss”" title="" id="36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wrc/load_plot_count_genetic_lad_los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EELHEAD TH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%(3.7%,12.6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.2%(40.2%,88.3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.2%(41.7%,86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.8%(67.4%,96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.1%(58.1%,84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.6%(65.0%,84.1%) WY: 2015 - 2024</w:t>
            </w:r>
          </w:p>
        </w:tc>
      </w:tr>
    </w:tbl>
    <w:p>
      <w:pPr>
        <w:pStyle w:val="BodyText"/>
      </w:pPr>
      <w:r>
        <w:t xml:space="preserve">TABLE X. Steelhead weekly distributed loss threshold.Last updated 04/21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eelhead Daily Salva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eelhead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eelhead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.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.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p>
      <w:pPr>
        <w:pStyle w:val="BodyText"/>
      </w:pPr>
      <w:r>
        <w:t xml:space="preserve">Figures from SacPAS for steelhead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“Steelhead historic loss”" title="" id="39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stlhd/load_plot_count_cumulative_los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“Steelhead sacpas tillotson”" title="" id="42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stlhd/load_plot_tillotson_predicted_los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“Steelhead clipped and unclipped loss by year”" title="" id="45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stlhd/load_plot_count_total_los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H cumulative loss</w:t>
      </w:r>
      <w:r>
        <w:t xml:space="preserve"> </w:t>
      </w:r>
      <w:r>
        <w:drawing>
          <wp:inline>
            <wp:extent cx="5334000" cy="380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Histogram of historic clipped and unclipped steelhead salvag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Tillotson predictions for steelhead at different OMRI scenarios</w:t>
      </w:r>
      <w:r>
        <w:t xml:space="preserve"> </w:t>
      </w:r>
      <w:r>
        <w:drawing>
          <wp:inline>
            <wp:extent cx="5334000" cy="38099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PRING-RUN THINGS</w:t>
      </w:r>
    </w:p>
    <w:p>
      <w:pPr>
        <w:pStyle w:val="BodyText"/>
      </w:pPr>
      <w:r>
        <w:t xml:space="preserve">TABLE X. Spring-run surrogate release information and loss.Last updated 04/21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Siz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WT Relea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/Last Lo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1.21 (6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v 29/Apr 0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52 (37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c 25/Jan 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.34 (23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n 30/Apr 0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,4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56 (1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6/Apr 0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2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,8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9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.26 (6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31/Apr 17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4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2,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4,3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0.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21:58:09Z</dcterms:created>
  <dcterms:modified xsi:type="dcterms:W3CDTF">2025-04-21T21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